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23685C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0DA48286" w:rsidR="00E04D2E" w:rsidRDefault="000218C2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9C181DE" w:rsidR="00E04D2E" w:rsidRDefault="000218C2" w:rsidP="00C446D7">
                <w:pPr>
                  <w:jc w:val="left"/>
                </w:pPr>
                <w:r>
                  <w:t>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23EE64A9" w:rsidR="00BE132B" w:rsidRDefault="00EC7DE6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 software reset via SW1</w:t>
            </w:r>
            <w:r w:rsidR="00D7620F">
              <w:t xml:space="preserve"> (P1.2)</w:t>
            </w:r>
          </w:p>
        </w:tc>
        <w:tc>
          <w:tcPr>
            <w:tcW w:w="4543" w:type="dxa"/>
          </w:tcPr>
          <w:p w14:paraId="1A2AF2D6" w14:textId="1CE17871" w:rsidR="00BE132B" w:rsidRDefault="00D7620F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re was no way to stop the buzzer and reset the system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3FA9F861" w:rsidR="00BE132B" w:rsidRDefault="006470CF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from software PWM to using hardware PWM via TIMER_A0 PWM output on pin P1.7</w:t>
            </w:r>
          </w:p>
        </w:tc>
        <w:tc>
          <w:tcPr>
            <w:tcW w:w="4543" w:type="dxa"/>
          </w:tcPr>
          <w:p w14:paraId="53306636" w14:textId="2F80C806" w:rsidR="00BE132B" w:rsidRDefault="00B439BA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equent timer interrupt calls were messing up the </w:t>
            </w:r>
            <w:r w:rsidR="00EC7DE6">
              <w:t>ADC timing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77777777" w:rsidR="00BE132B" w:rsidRDefault="00BE132B" w:rsidP="00F722E7"/>
        </w:tc>
        <w:tc>
          <w:tcPr>
            <w:tcW w:w="4379" w:type="dxa"/>
          </w:tcPr>
          <w:p w14:paraId="469485B7" w14:textId="77777777" w:rsidR="00BE132B" w:rsidRDefault="00BE132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4ADA89E8" w14:textId="77777777" w:rsidR="00BE132B" w:rsidRDefault="00BE132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741F6019" w:rsidR="00AB417B" w:rsidRDefault="002A22AF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SP430FR4133 datasheet lists clock frequency as 16 MHz, but that’s just a max freq. LaunchPad is set to 2 MHz which shows </w:t>
            </w:r>
            <w:r w:rsidR="00FA4564">
              <w:t>internally as SMCLK at 1 MHz. This caused a lot of problems for getting the UART to work.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68F7564B" w:rsidR="00AB417B" w:rsidRDefault="00750A82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t a </w:t>
            </w:r>
            <w:r w:rsidR="00ED6613">
              <w:t xml:space="preserve">header </w:t>
            </w:r>
            <w:r w:rsidR="00DD46B0">
              <w:t xml:space="preserve">on the PCB </w:t>
            </w:r>
            <w:r w:rsidR="00ED6613">
              <w:t xml:space="preserve">for the </w:t>
            </w:r>
            <w:r w:rsidR="00DD46B0">
              <w:t>servo motor we chose</w:t>
            </w:r>
            <w:r w:rsidR="00584343">
              <w:t>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77777777" w:rsidR="00AB417B" w:rsidRDefault="00AB417B" w:rsidP="00F722E7"/>
        </w:tc>
        <w:tc>
          <w:tcPr>
            <w:tcW w:w="8922" w:type="dxa"/>
          </w:tcPr>
          <w:p w14:paraId="2599C126" w14:textId="77777777" w:rsidR="00AB417B" w:rsidRDefault="00AB417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8FB8D00" w:rsidR="0067153B" w:rsidRDefault="0067153B" w:rsidP="00D5722C">
            <w:pPr>
              <w:jc w:val="left"/>
            </w:pPr>
            <w:r>
              <w:t>PWM Out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7FF7C49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1EC3738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75C19EC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32155917" w14:textId="7C4C2D0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BFD4F7B" w14:textId="5273732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0144629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 </w:t>
            </w:r>
            <w:r>
              <w:rPr>
                <w:rFonts w:cstheme="minorHAnsi"/>
              </w:rPr>
              <w:t>m</w:t>
            </w:r>
            <w:r>
              <w:t>s</w:t>
            </w:r>
          </w:p>
        </w:tc>
        <w:tc>
          <w:tcPr>
            <w:tcW w:w="1080" w:type="dxa"/>
            <w:vAlign w:val="center"/>
          </w:tcPr>
          <w:p w14:paraId="4A9A5BE0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0892D9E0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2A90E47F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456" w:type="dxa"/>
            <w:vAlign w:val="center"/>
          </w:tcPr>
          <w:p w14:paraId="71286402" w14:textId="472480F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zzer on</w:t>
            </w:r>
          </w:p>
        </w:tc>
        <w:tc>
          <w:tcPr>
            <w:tcW w:w="1080" w:type="dxa"/>
            <w:vAlign w:val="center"/>
          </w:tcPr>
          <w:p w14:paraId="5146B4A1" w14:textId="68D5490C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%</w:t>
            </w:r>
          </w:p>
        </w:tc>
        <w:tc>
          <w:tcPr>
            <w:tcW w:w="1080" w:type="dxa"/>
            <w:vAlign w:val="center"/>
          </w:tcPr>
          <w:p w14:paraId="208C56C3" w14:textId="22F708DF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 %</w:t>
            </w:r>
          </w:p>
        </w:tc>
        <w:tc>
          <w:tcPr>
            <w:tcW w:w="1080" w:type="dxa"/>
            <w:vAlign w:val="center"/>
          </w:tcPr>
          <w:p w14:paraId="42E93B40" w14:textId="107257D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 %</w:t>
            </w:r>
          </w:p>
        </w:tc>
      </w:tr>
      <w:tr w:rsidR="0067153B" w14:paraId="30764DA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78BF412E" w:rsidR="0067153B" w:rsidRDefault="0067153B" w:rsidP="00D5722C">
            <w:pPr>
              <w:jc w:val="left"/>
            </w:pPr>
            <w:r>
              <w:t>A9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35EBD034" w:rsidR="0067153B" w:rsidRDefault="00BA078E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ll Effect test mode</w:t>
            </w:r>
          </w:p>
        </w:tc>
        <w:tc>
          <w:tcPr>
            <w:tcW w:w="1080" w:type="dxa"/>
            <w:vAlign w:val="center"/>
          </w:tcPr>
          <w:p w14:paraId="75549338" w14:textId="6425825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8A0AED9" w14:textId="000C46E1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 mA</w:t>
            </w:r>
          </w:p>
        </w:tc>
        <w:tc>
          <w:tcPr>
            <w:tcW w:w="1080" w:type="dxa"/>
            <w:vAlign w:val="center"/>
          </w:tcPr>
          <w:p w14:paraId="57609D10" w14:textId="1FF0639A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mA</w:t>
            </w:r>
          </w:p>
        </w:tc>
      </w:tr>
      <w:tr w:rsidR="0067153B" w14:paraId="0B991AE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443A5818" w:rsidR="0067153B" w:rsidRDefault="0067153B" w:rsidP="00D5722C">
            <w:pPr>
              <w:jc w:val="left"/>
            </w:pPr>
            <w:r>
              <w:t>MS_OUT</w:t>
            </w:r>
            <w:r w:rsidR="004C131F">
              <w:t xml:space="preserve"> (X)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4F32AA3C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 – Analog moisture sensor</w:t>
            </w:r>
          </w:p>
        </w:tc>
        <w:tc>
          <w:tcPr>
            <w:tcW w:w="1080" w:type="dxa"/>
            <w:vAlign w:val="center"/>
          </w:tcPr>
          <w:p w14:paraId="43DD1C73" w14:textId="68DB686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 V</w:t>
            </w:r>
          </w:p>
        </w:tc>
        <w:tc>
          <w:tcPr>
            <w:tcW w:w="1080" w:type="dxa"/>
            <w:vAlign w:val="center"/>
          </w:tcPr>
          <w:p w14:paraId="14992DC3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6372F902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9 V</w:t>
            </w:r>
          </w:p>
        </w:tc>
      </w:tr>
      <w:tr w:rsidR="0067153B" w14:paraId="6B8E785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111A81E9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56" w:type="dxa"/>
            <w:vAlign w:val="center"/>
          </w:tcPr>
          <w:p w14:paraId="704A7E4D" w14:textId="00EC29B5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0F67A12" w14:textId="70E730DD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LaunchPad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BoosterPack pin on J1/J2 of the LaunchPad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3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3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aunchPad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77777777" w:rsidR="00CF6B2E" w:rsidRDefault="00CF6B2E" w:rsidP="00F722E7">
            <w:r>
              <w:t>PWM Out</w:t>
            </w:r>
          </w:p>
        </w:tc>
        <w:tc>
          <w:tcPr>
            <w:tcW w:w="2084" w:type="dxa"/>
          </w:tcPr>
          <w:p w14:paraId="2E92EE5F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70" w:type="dxa"/>
          </w:tcPr>
          <w:p w14:paraId="55CF908C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815" w:type="dxa"/>
          </w:tcPr>
          <w:p w14:paraId="16E9232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2 pin 4 (OpAmp V+)</w:t>
            </w:r>
          </w:p>
        </w:tc>
      </w:tr>
      <w:tr w:rsidR="00CF6B2E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77777777" w:rsidR="00CF6B2E" w:rsidRDefault="00CF6B2E" w:rsidP="00F722E7">
            <w:r>
              <w:t>Analog In</w:t>
            </w:r>
          </w:p>
        </w:tc>
        <w:tc>
          <w:tcPr>
            <w:tcW w:w="2084" w:type="dxa"/>
          </w:tcPr>
          <w:p w14:paraId="4BAD36D6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0 (A8)</w:t>
            </w:r>
          </w:p>
        </w:tc>
        <w:tc>
          <w:tcPr>
            <w:tcW w:w="2170" w:type="dxa"/>
          </w:tcPr>
          <w:p w14:paraId="4F1D9F16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6</w:t>
            </w:r>
          </w:p>
        </w:tc>
        <w:tc>
          <w:tcPr>
            <w:tcW w:w="3815" w:type="dxa"/>
          </w:tcPr>
          <w:p w14:paraId="3E6CE5AF" w14:textId="77777777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isture sensor out</w:t>
            </w:r>
          </w:p>
        </w:tc>
      </w:tr>
      <w:tr w:rsidR="00CF6B2E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77777777" w:rsidR="00CF6B2E" w:rsidRDefault="00CF6B2E" w:rsidP="00F722E7"/>
        </w:tc>
        <w:tc>
          <w:tcPr>
            <w:tcW w:w="2084" w:type="dxa"/>
          </w:tcPr>
          <w:p w14:paraId="7D3E075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170" w:type="dxa"/>
          </w:tcPr>
          <w:p w14:paraId="4FABA1F7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15" w:type="dxa"/>
          </w:tcPr>
          <w:p w14:paraId="06715E2B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7C3D40F" w14:textId="622BCB45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4529F" w14:textId="77777777" w:rsidR="0023685C" w:rsidRDefault="0023685C" w:rsidP="00424A54">
      <w:r>
        <w:separator/>
      </w:r>
    </w:p>
  </w:endnote>
  <w:endnote w:type="continuationSeparator" w:id="0">
    <w:p w14:paraId="6FD2EAB4" w14:textId="77777777" w:rsidR="0023685C" w:rsidRDefault="0023685C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9A38F3" w:rsidRPr="0059735A">
      <w:t>1</w:t>
    </w:r>
    <w:r w:rsidR="009A38F3" w:rsidRPr="0059735A">
      <w:fldChar w:fldCharType="end"/>
    </w:r>
    <w:r w:rsidR="009A38F3" w:rsidRPr="0059735A">
      <w:t xml:space="preserve"> of </w:t>
    </w:r>
    <w:fldSimple w:instr=" NUMPAGES   \* MERGEFORMAT ">
      <w:r w:rsidRPr="0059735A">
        <w:t>3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730A9813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>
      <w:t>2</w:t>
    </w:r>
    <w:r w:rsidRPr="0059735A">
      <w:fldChar w:fldCharType="end"/>
    </w:r>
    <w:r w:rsidRPr="0059735A">
      <w:t xml:space="preserve"> of </w:t>
    </w:r>
    <w:r w:rsidR="0023685C">
      <w:fldChar w:fldCharType="begin"/>
    </w:r>
    <w:r w:rsidR="0023685C">
      <w:instrText xml:space="preserve"> NUMPAGES   \* MERGEFORMAT </w:instrText>
    </w:r>
    <w:r w:rsidR="0023685C">
      <w:fldChar w:fldCharType="separate"/>
    </w:r>
    <w:r>
      <w:t>2</w:t>
    </w:r>
    <w:r w:rsidR="0023685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89DA3" w14:textId="77777777" w:rsidR="0023685C" w:rsidRDefault="0023685C" w:rsidP="00424A54">
      <w:r>
        <w:separator/>
      </w:r>
    </w:p>
  </w:footnote>
  <w:footnote w:type="continuationSeparator" w:id="0">
    <w:p w14:paraId="32D817D7" w14:textId="77777777" w:rsidR="0023685C" w:rsidRDefault="0023685C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D5"/>
    <w:rsid w:val="00005B0E"/>
    <w:rsid w:val="000217DF"/>
    <w:rsid w:val="000218C2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3685C"/>
    <w:rsid w:val="00241C94"/>
    <w:rsid w:val="00245B63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05211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84343"/>
    <w:rsid w:val="00586229"/>
    <w:rsid w:val="00593CAA"/>
    <w:rsid w:val="0059735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20E9B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827D56"/>
    <w:rsid w:val="00B503C2"/>
    <w:rsid w:val="00D6657D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72FAF-F1DA-4516-A275-3FDE765EC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sibghat kamal</cp:lastModifiedBy>
  <cp:revision>248</cp:revision>
  <dcterms:created xsi:type="dcterms:W3CDTF">2019-05-01T15:10:00Z</dcterms:created>
  <dcterms:modified xsi:type="dcterms:W3CDTF">2019-10-09T21:43:00Z</dcterms:modified>
</cp:coreProperties>
</file>